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Expected value, variance, standard dev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expected value, variance, and standard 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3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6-04-16T12:18:56Z</dcterms:created>
  <dcterms:modified xsi:type="dcterms:W3CDTF">2026-04-16T1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